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A7575" w14:textId="7AEBC843" w:rsidR="00683946" w:rsidRPr="00B14E4C" w:rsidRDefault="002E6E83">
      <w:pPr>
        <w:jc w:val="center"/>
        <w:rPr>
          <w:rFonts w:ascii="ＭＳ ゴシック" w:eastAsia="ＭＳ ゴシック" w:hAnsi="ＭＳ ゴシック"/>
          <w:color w:val="000000" w:themeColor="text1"/>
          <w:sz w:val="24"/>
          <w:lang w:eastAsia="zh-CN"/>
        </w:rPr>
      </w:pPr>
      <w:r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第</w:t>
      </w:r>
      <w:r w:rsidR="00A200AB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20</w:t>
      </w:r>
      <w:r w:rsidR="00683946"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回（</w:t>
      </w:r>
      <w:r w:rsidR="00207B65"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令和</w:t>
      </w:r>
      <w:r w:rsidR="00A200AB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8</w:t>
      </w:r>
      <w:r w:rsidR="00207B65"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年度</w:t>
      </w:r>
      <w:r w:rsidR="00683946"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）「日本原子力学会炉物理部会賞</w:t>
      </w:r>
      <w:r w:rsidR="00AB2BB8"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 xml:space="preserve"> 奨励賞</w:t>
      </w:r>
      <w:r w:rsidR="00683946" w:rsidRPr="00B14E4C">
        <w:rPr>
          <w:rFonts w:ascii="ＭＳ ゴシック" w:eastAsia="ＭＳ ゴシック" w:hAnsi="ＭＳ ゴシック" w:hint="eastAsia"/>
          <w:color w:val="000000" w:themeColor="text1"/>
          <w:sz w:val="24"/>
          <w:lang w:eastAsia="zh-CN"/>
        </w:rPr>
        <w:t>」受賞候補者推薦書</w:t>
      </w:r>
    </w:p>
    <w:p w14:paraId="57E8E464" w14:textId="426EA462" w:rsidR="00683946" w:rsidRPr="00B14E4C" w:rsidRDefault="00207B65">
      <w:pPr>
        <w:jc w:val="right"/>
        <w:rPr>
          <w:color w:val="000000" w:themeColor="text1"/>
          <w:sz w:val="20"/>
        </w:rPr>
      </w:pPr>
      <w:r w:rsidRPr="00B14E4C">
        <w:rPr>
          <w:rFonts w:hint="eastAsia"/>
          <w:color w:val="000000" w:themeColor="text1"/>
          <w:sz w:val="20"/>
        </w:rPr>
        <w:t>令和</w:t>
      </w:r>
      <w:r w:rsidR="00A200AB">
        <w:rPr>
          <w:rFonts w:hint="eastAsia"/>
          <w:color w:val="000000" w:themeColor="text1"/>
          <w:sz w:val="20"/>
        </w:rPr>
        <w:t>8</w:t>
      </w:r>
      <w:r w:rsidR="00683946" w:rsidRPr="00B14E4C">
        <w:rPr>
          <w:rFonts w:hint="eastAsia"/>
          <w:color w:val="000000" w:themeColor="text1"/>
          <w:sz w:val="20"/>
        </w:rPr>
        <w:t>年</w:t>
      </w:r>
      <w:r w:rsidR="002E6E83" w:rsidRPr="00B14E4C">
        <w:rPr>
          <w:rFonts w:hint="eastAsia"/>
          <w:color w:val="000000" w:themeColor="text1"/>
          <w:sz w:val="20"/>
        </w:rPr>
        <w:t xml:space="preserve">　　</w:t>
      </w:r>
      <w:r w:rsidR="00683946" w:rsidRPr="00B14E4C">
        <w:rPr>
          <w:rFonts w:hint="eastAsia"/>
          <w:color w:val="000000" w:themeColor="text1"/>
          <w:sz w:val="20"/>
        </w:rPr>
        <w:t>月　　日</w:t>
      </w:r>
    </w:p>
    <w:p w14:paraId="1C8EB6D5" w14:textId="77777777" w:rsidR="00683946" w:rsidRPr="00B14E4C" w:rsidRDefault="00683946">
      <w:pPr>
        <w:ind w:firstLineChars="100" w:firstLine="200"/>
        <w:rPr>
          <w:color w:val="000000" w:themeColor="text1"/>
          <w:sz w:val="20"/>
        </w:rPr>
      </w:pPr>
      <w:r w:rsidRPr="00B14E4C">
        <w:rPr>
          <w:rFonts w:ascii="ＭＳ ゴシック" w:eastAsia="ＭＳ ゴシック" w:hint="eastAsia"/>
          <w:color w:val="000000" w:themeColor="text1"/>
          <w:sz w:val="20"/>
        </w:rPr>
        <w:t>推 薦 者</w:t>
      </w:r>
      <w:r w:rsidRPr="00B14E4C">
        <w:rPr>
          <w:rFonts w:hint="eastAsia"/>
          <w:color w:val="000000" w:themeColor="text1"/>
          <w:sz w:val="20"/>
        </w:rPr>
        <w:t>（いずれかに○印　正会員・学生会員、自薦・他薦）</w:t>
      </w:r>
    </w:p>
    <w:p w14:paraId="2A08CF70" w14:textId="77777777" w:rsidR="00683946" w:rsidRPr="00B14E4C" w:rsidRDefault="00683946" w:rsidP="009D0C8D">
      <w:pPr>
        <w:ind w:firstLineChars="200" w:firstLine="400"/>
        <w:rPr>
          <w:color w:val="000000" w:themeColor="text1"/>
          <w:sz w:val="20"/>
          <w:lang w:eastAsia="zh-CN"/>
        </w:rPr>
      </w:pPr>
      <w:r w:rsidRPr="00B14E4C">
        <w:rPr>
          <w:rFonts w:hint="eastAsia"/>
          <w:color w:val="000000" w:themeColor="text1"/>
          <w:sz w:val="20"/>
          <w:lang w:eastAsia="zh-CN"/>
        </w:rPr>
        <w:t xml:space="preserve">氏　　名　　</w:t>
      </w:r>
      <w:r w:rsidR="009D0C8D" w:rsidRPr="00B14E4C">
        <w:rPr>
          <w:rFonts w:hint="eastAsia"/>
          <w:color w:val="000000" w:themeColor="text1"/>
          <w:sz w:val="20"/>
          <w:lang w:eastAsia="zh-CN"/>
        </w:rPr>
        <w:t xml:space="preserve">　　　　　　　　　　</w:t>
      </w:r>
      <w:r w:rsidR="00602968" w:rsidRPr="00B14E4C">
        <w:rPr>
          <w:rFonts w:hint="eastAsia"/>
          <w:color w:val="000000" w:themeColor="text1"/>
          <w:sz w:val="20"/>
          <w:lang w:eastAsia="zh-CN"/>
        </w:rPr>
        <w:t xml:space="preserve">　</w:t>
      </w:r>
      <w:r w:rsidR="009D0C8D" w:rsidRPr="00B14E4C">
        <w:rPr>
          <w:rFonts w:hint="eastAsia"/>
          <w:color w:val="000000" w:themeColor="text1"/>
          <w:sz w:val="20"/>
          <w:lang w:eastAsia="zh-CN"/>
        </w:rPr>
        <w:t xml:space="preserve">　（会員番号：</w:t>
      </w:r>
      <w:r w:rsidR="00F3506A" w:rsidRPr="00B14E4C">
        <w:rPr>
          <w:rFonts w:hint="eastAsia"/>
          <w:color w:val="000000" w:themeColor="text1"/>
          <w:sz w:val="20"/>
          <w:lang w:eastAsia="zh-CN"/>
        </w:rPr>
        <w:t xml:space="preserve">      </w:t>
      </w:r>
      <w:r w:rsidR="00BB336D" w:rsidRPr="00B14E4C">
        <w:rPr>
          <w:rFonts w:hint="eastAsia"/>
          <w:color w:val="000000" w:themeColor="text1"/>
          <w:sz w:val="20"/>
          <w:lang w:eastAsia="zh-CN"/>
        </w:rPr>
        <w:t xml:space="preserve">  </w:t>
      </w:r>
      <w:r w:rsidR="00F3506A" w:rsidRPr="00B14E4C">
        <w:rPr>
          <w:rFonts w:hint="eastAsia"/>
          <w:color w:val="000000" w:themeColor="text1"/>
          <w:sz w:val="20"/>
          <w:lang w:eastAsia="zh-CN"/>
        </w:rPr>
        <w:t xml:space="preserve"> </w:t>
      </w:r>
      <w:r w:rsidR="009D0C8D" w:rsidRPr="00B14E4C">
        <w:rPr>
          <w:rFonts w:hint="eastAsia"/>
          <w:color w:val="000000" w:themeColor="text1"/>
          <w:sz w:val="20"/>
          <w:lang w:eastAsia="zh-CN"/>
        </w:rPr>
        <w:t>）</w:t>
      </w:r>
    </w:p>
    <w:p w14:paraId="4CBA18B5" w14:textId="52651071" w:rsidR="00683946" w:rsidRPr="00B14E4C" w:rsidRDefault="00683946" w:rsidP="00C75D0F">
      <w:pPr>
        <w:ind w:firstLineChars="200" w:firstLine="400"/>
        <w:rPr>
          <w:color w:val="000000" w:themeColor="text1"/>
          <w:sz w:val="20"/>
        </w:rPr>
      </w:pPr>
      <w:r w:rsidRPr="00B14E4C">
        <w:rPr>
          <w:rFonts w:hint="eastAsia"/>
          <w:color w:val="000000" w:themeColor="text1"/>
          <w:sz w:val="20"/>
        </w:rPr>
        <w:t>連</w:t>
      </w:r>
      <w:r w:rsidRPr="00B14E4C">
        <w:rPr>
          <w:rFonts w:hint="eastAsia"/>
          <w:color w:val="000000" w:themeColor="text1"/>
          <w:sz w:val="20"/>
        </w:rPr>
        <w:t xml:space="preserve"> </w:t>
      </w:r>
      <w:r w:rsidRPr="00B14E4C">
        <w:rPr>
          <w:rFonts w:hint="eastAsia"/>
          <w:color w:val="000000" w:themeColor="text1"/>
          <w:sz w:val="20"/>
        </w:rPr>
        <w:t>絡</w:t>
      </w:r>
      <w:r w:rsidRPr="00B14E4C">
        <w:rPr>
          <w:rFonts w:hint="eastAsia"/>
          <w:color w:val="000000" w:themeColor="text1"/>
          <w:sz w:val="20"/>
        </w:rPr>
        <w:t xml:space="preserve"> </w:t>
      </w:r>
      <w:r w:rsidRPr="00B14E4C">
        <w:rPr>
          <w:rFonts w:hint="eastAsia"/>
          <w:color w:val="000000" w:themeColor="text1"/>
          <w:sz w:val="20"/>
        </w:rPr>
        <w:t>先　電話：</w:t>
      </w:r>
      <w:r w:rsidR="00A200AB">
        <w:rPr>
          <w:rFonts w:hint="eastAsia"/>
          <w:color w:val="000000" w:themeColor="text1"/>
        </w:rPr>
        <w:t xml:space="preserve">　　　　　　　　</w:t>
      </w:r>
      <w:r w:rsidRPr="00B14E4C">
        <w:rPr>
          <w:rFonts w:hint="eastAsia"/>
          <w:color w:val="000000" w:themeColor="text1"/>
        </w:rPr>
        <w:t xml:space="preserve">　　　　</w:t>
      </w:r>
      <w:r w:rsidRPr="00B14E4C">
        <w:rPr>
          <w:rFonts w:hint="eastAsia"/>
          <w:color w:val="000000" w:themeColor="text1"/>
          <w:sz w:val="20"/>
        </w:rPr>
        <w:t xml:space="preserve">　　　</w:t>
      </w:r>
      <w:r w:rsidRPr="00B14E4C">
        <w:rPr>
          <w:rFonts w:hint="eastAsia"/>
          <w:color w:val="000000" w:themeColor="text1"/>
          <w:sz w:val="20"/>
        </w:rPr>
        <w:t>E-mail</w:t>
      </w:r>
      <w:r w:rsidRPr="00B14E4C">
        <w:rPr>
          <w:rFonts w:hint="eastAsia"/>
          <w:color w:val="000000" w:themeColor="text1"/>
          <w:sz w:val="20"/>
        </w:rPr>
        <w:t>：</w:t>
      </w:r>
    </w:p>
    <w:tbl>
      <w:tblPr>
        <w:tblW w:w="976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85"/>
        <w:gridCol w:w="5080"/>
      </w:tblGrid>
      <w:tr w:rsidR="00901D27" w:rsidRPr="00B14E4C" w14:paraId="2CB449EB" w14:textId="77777777" w:rsidTr="009D0C8D">
        <w:trPr>
          <w:trHeight w:val="2377"/>
        </w:trPr>
        <w:tc>
          <w:tcPr>
            <w:tcW w:w="9765" w:type="dxa"/>
            <w:gridSpan w:val="2"/>
            <w:tcBorders>
              <w:bottom w:val="single" w:sz="4" w:space="0" w:color="auto"/>
            </w:tcBorders>
          </w:tcPr>
          <w:p w14:paraId="1A52B62B" w14:textId="77777777" w:rsidR="00683946" w:rsidRPr="00B14E4C" w:rsidRDefault="00683946">
            <w:pPr>
              <w:rPr>
                <w:rFonts w:ascii="ＭＳ ゴシック" w:eastAsia="ＭＳ ゴシック"/>
                <w:color w:val="000000" w:themeColor="text1"/>
                <w:sz w:val="16"/>
                <w:szCs w:val="16"/>
              </w:rPr>
            </w:pP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>研究･技術活動内容を表す題目</w:t>
            </w:r>
            <w:r w:rsidR="002E6E83"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 xml:space="preserve">  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（内容を適切に表し，かつ簡潔な題目とするようご留意願います）</w:t>
            </w:r>
          </w:p>
          <w:p w14:paraId="72233E00" w14:textId="77777777" w:rsidR="00683946" w:rsidRPr="00B14E4C" w:rsidRDefault="00683946">
            <w:pPr>
              <w:rPr>
                <w:color w:val="000000" w:themeColor="text1"/>
                <w:sz w:val="22"/>
                <w:szCs w:val="22"/>
              </w:rPr>
            </w:pPr>
          </w:p>
          <w:p w14:paraId="4D0E708C" w14:textId="77777777" w:rsidR="00683946" w:rsidRPr="00B14E4C" w:rsidRDefault="00683946">
            <w:pPr>
              <w:rPr>
                <w:color w:val="000000" w:themeColor="text1"/>
                <w:sz w:val="20"/>
              </w:rPr>
            </w:pPr>
          </w:p>
          <w:p w14:paraId="3E009017" w14:textId="77777777" w:rsidR="00683946" w:rsidRPr="00B14E4C" w:rsidRDefault="002E6E83">
            <w:pPr>
              <w:rPr>
                <w:color w:val="000000" w:themeColor="text1"/>
                <w:sz w:val="20"/>
              </w:rPr>
            </w:pPr>
            <w:r w:rsidRPr="00B14E4C">
              <w:rPr>
                <w:rFonts w:hint="eastAsia"/>
                <w:color w:val="000000" w:themeColor="text1"/>
                <w:sz w:val="20"/>
              </w:rPr>
              <w:t>（</w:t>
            </w:r>
            <w:r w:rsidR="00683946" w:rsidRPr="00B14E4C">
              <w:rPr>
                <w:rFonts w:hint="eastAsia"/>
                <w:color w:val="000000" w:themeColor="text1"/>
                <w:sz w:val="20"/>
              </w:rPr>
              <w:t>英訳</w:t>
            </w:r>
            <w:r w:rsidRPr="00B14E4C">
              <w:rPr>
                <w:rFonts w:hint="eastAsia"/>
                <w:color w:val="000000" w:themeColor="text1"/>
                <w:sz w:val="20"/>
              </w:rPr>
              <w:t>）</w:t>
            </w:r>
          </w:p>
          <w:p w14:paraId="36A4850B" w14:textId="77777777" w:rsidR="00683946" w:rsidRPr="00B14E4C" w:rsidRDefault="00683946">
            <w:pPr>
              <w:rPr>
                <w:rFonts w:eastAsia="ＭＳ ゴシック"/>
                <w:color w:val="000000" w:themeColor="text1"/>
                <w:sz w:val="22"/>
                <w:szCs w:val="22"/>
              </w:rPr>
            </w:pPr>
          </w:p>
          <w:p w14:paraId="6090C3CC" w14:textId="77777777" w:rsidR="009D0C8D" w:rsidRPr="00B14E4C" w:rsidRDefault="009D0C8D">
            <w:pPr>
              <w:rPr>
                <w:rFonts w:eastAsia="ＭＳ ゴシック"/>
                <w:color w:val="000000" w:themeColor="text1"/>
                <w:sz w:val="22"/>
                <w:szCs w:val="22"/>
              </w:rPr>
            </w:pPr>
          </w:p>
        </w:tc>
      </w:tr>
      <w:tr w:rsidR="00901D27" w:rsidRPr="00B14E4C" w14:paraId="46ABFC80" w14:textId="77777777" w:rsidTr="00DD42B3">
        <w:trPr>
          <w:trHeight w:val="469"/>
        </w:trPr>
        <w:tc>
          <w:tcPr>
            <w:tcW w:w="9765" w:type="dxa"/>
            <w:gridSpan w:val="2"/>
            <w:vAlign w:val="center"/>
          </w:tcPr>
          <w:p w14:paraId="1B8489ED" w14:textId="0A348DA7" w:rsidR="009D0C8D" w:rsidRPr="00B14E4C" w:rsidRDefault="009D0C8D" w:rsidP="002B0E13">
            <w:pPr>
              <w:rPr>
                <w:color w:val="000000" w:themeColor="text1"/>
                <w:sz w:val="20"/>
              </w:rPr>
            </w:pP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 xml:space="preserve">受賞候補者　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（炉物理部会正会員または学生会員で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20</w:t>
            </w:r>
            <w:r w:rsidR="00EC59F8" w:rsidRPr="00B14E4C">
              <w:rPr>
                <w:color w:val="000000" w:themeColor="text1"/>
                <w:sz w:val="16"/>
                <w:szCs w:val="16"/>
              </w:rPr>
              <w:t>2</w:t>
            </w:r>
            <w:r w:rsidR="00A200AB">
              <w:rPr>
                <w:rFonts w:hint="eastAsia"/>
                <w:color w:val="000000" w:themeColor="text1"/>
                <w:sz w:val="16"/>
                <w:szCs w:val="16"/>
              </w:rPr>
              <w:t>6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年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4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月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1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日現在の年齢が満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35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歳以下であること）</w:t>
            </w:r>
          </w:p>
        </w:tc>
      </w:tr>
      <w:tr w:rsidR="00901D27" w:rsidRPr="00B14E4C" w14:paraId="426D958B" w14:textId="77777777" w:rsidTr="009D0C8D">
        <w:trPr>
          <w:trHeight w:val="1116"/>
        </w:trPr>
        <w:tc>
          <w:tcPr>
            <w:tcW w:w="4685" w:type="dxa"/>
          </w:tcPr>
          <w:p w14:paraId="4F028534" w14:textId="77777777" w:rsidR="00683946" w:rsidRPr="00B14E4C" w:rsidRDefault="00683946">
            <w:pPr>
              <w:rPr>
                <w:color w:val="000000" w:themeColor="text1"/>
                <w:sz w:val="20"/>
              </w:rPr>
            </w:pPr>
            <w:r w:rsidRPr="00B14E4C">
              <w:rPr>
                <w:rFonts w:hint="eastAsia"/>
                <w:color w:val="000000" w:themeColor="text1"/>
                <w:sz w:val="20"/>
              </w:rPr>
              <w:t xml:space="preserve">氏　名　</w:t>
            </w:r>
          </w:p>
          <w:p w14:paraId="2EBCF967" w14:textId="77777777" w:rsidR="00683946" w:rsidRPr="00B14E4C" w:rsidRDefault="00683946">
            <w:pPr>
              <w:rPr>
                <w:color w:val="000000" w:themeColor="text1"/>
                <w:sz w:val="16"/>
              </w:rPr>
            </w:pPr>
            <w:r w:rsidRPr="00B14E4C">
              <w:rPr>
                <w:rFonts w:hint="eastAsia"/>
                <w:color w:val="000000" w:themeColor="text1"/>
                <w:sz w:val="16"/>
              </w:rPr>
              <w:t>(</w:t>
            </w:r>
            <w:r w:rsidRPr="00B14E4C">
              <w:rPr>
                <w:rFonts w:hint="eastAsia"/>
                <w:color w:val="000000" w:themeColor="text1"/>
                <w:sz w:val="16"/>
              </w:rPr>
              <w:t>ローマ字</w:t>
            </w:r>
            <w:r w:rsidRPr="00B14E4C">
              <w:rPr>
                <w:rFonts w:hint="eastAsia"/>
                <w:color w:val="000000" w:themeColor="text1"/>
                <w:sz w:val="16"/>
              </w:rPr>
              <w:t>)</w:t>
            </w:r>
            <w:r w:rsidRPr="00B14E4C">
              <w:rPr>
                <w:rFonts w:hint="eastAsia"/>
                <w:color w:val="000000" w:themeColor="text1"/>
                <w:sz w:val="16"/>
              </w:rPr>
              <w:t xml:space="preserve">　</w:t>
            </w:r>
          </w:p>
          <w:p w14:paraId="22B8B245" w14:textId="7A84B613" w:rsidR="00683946" w:rsidRPr="00B14E4C" w:rsidRDefault="00683946">
            <w:pPr>
              <w:rPr>
                <w:color w:val="000000" w:themeColor="text1"/>
                <w:sz w:val="20"/>
              </w:rPr>
            </w:pPr>
            <w:r w:rsidRPr="00B14E4C">
              <w:rPr>
                <w:rFonts w:hint="eastAsia"/>
                <w:color w:val="000000" w:themeColor="text1"/>
                <w:sz w:val="20"/>
              </w:rPr>
              <w:t>生年</w:t>
            </w:r>
            <w:r w:rsidR="00D61E65" w:rsidRPr="00B14E4C">
              <w:rPr>
                <w:rFonts w:hint="eastAsia"/>
                <w:color w:val="000000" w:themeColor="text1"/>
                <w:sz w:val="20"/>
              </w:rPr>
              <w:t>月</w:t>
            </w:r>
            <w:r w:rsidRPr="00B14E4C">
              <w:rPr>
                <w:rFonts w:hint="eastAsia"/>
                <w:color w:val="000000" w:themeColor="text1"/>
                <w:sz w:val="20"/>
              </w:rPr>
              <w:t xml:space="preserve">日　</w:t>
            </w:r>
            <w:r w:rsidR="00693862" w:rsidRPr="00B14E4C">
              <w:rPr>
                <w:rFonts w:hint="eastAsia"/>
                <w:color w:val="000000" w:themeColor="text1"/>
                <w:sz w:val="20"/>
              </w:rPr>
              <w:t xml:space="preserve"> </w:t>
            </w:r>
            <w:r w:rsidR="00693862" w:rsidRPr="00B14E4C">
              <w:rPr>
                <w:color w:val="000000" w:themeColor="text1"/>
                <w:sz w:val="20"/>
              </w:rPr>
              <w:t xml:space="preserve"> </w:t>
            </w:r>
            <w:r w:rsidRPr="00B14E4C">
              <w:rPr>
                <w:rFonts w:hint="eastAsia"/>
                <w:color w:val="000000" w:themeColor="text1"/>
                <w:sz w:val="20"/>
              </w:rPr>
              <w:t xml:space="preserve">    </w:t>
            </w:r>
            <w:r w:rsidRPr="00B14E4C">
              <w:rPr>
                <w:rFonts w:hint="eastAsia"/>
                <w:color w:val="000000" w:themeColor="text1"/>
                <w:sz w:val="20"/>
              </w:rPr>
              <w:t xml:space="preserve">年　</w:t>
            </w:r>
            <w:r w:rsidRPr="00B14E4C">
              <w:rPr>
                <w:rFonts w:hint="eastAsia"/>
                <w:color w:val="000000" w:themeColor="text1"/>
                <w:sz w:val="20"/>
              </w:rPr>
              <w:t xml:space="preserve"> </w:t>
            </w:r>
            <w:r w:rsidRPr="00B14E4C">
              <w:rPr>
                <w:rFonts w:hint="eastAsia"/>
                <w:color w:val="000000" w:themeColor="text1"/>
                <w:sz w:val="20"/>
              </w:rPr>
              <w:t xml:space="preserve">月　</w:t>
            </w:r>
            <w:r w:rsidRPr="00B14E4C">
              <w:rPr>
                <w:rFonts w:hint="eastAsia"/>
                <w:color w:val="000000" w:themeColor="text1"/>
                <w:sz w:val="20"/>
              </w:rPr>
              <w:t xml:space="preserve">  </w:t>
            </w:r>
            <w:r w:rsidRPr="00B14E4C">
              <w:rPr>
                <w:rFonts w:hint="eastAsia"/>
                <w:color w:val="000000" w:themeColor="text1"/>
                <w:sz w:val="20"/>
              </w:rPr>
              <w:t>日生</w:t>
            </w:r>
          </w:p>
        </w:tc>
        <w:tc>
          <w:tcPr>
            <w:tcW w:w="5080" w:type="dxa"/>
          </w:tcPr>
          <w:p w14:paraId="229BD058" w14:textId="77777777" w:rsidR="00683946" w:rsidRPr="00B14E4C" w:rsidRDefault="009D0C8D">
            <w:pPr>
              <w:widowControl/>
              <w:jc w:val="left"/>
              <w:rPr>
                <w:color w:val="000000" w:themeColor="text1"/>
                <w:sz w:val="20"/>
                <w:lang w:eastAsia="zh-CN"/>
              </w:rPr>
            </w:pPr>
            <w:r w:rsidRPr="00B14E4C">
              <w:rPr>
                <w:rFonts w:hint="eastAsia"/>
                <w:color w:val="000000" w:themeColor="text1"/>
                <w:sz w:val="20"/>
                <w:lang w:eastAsia="zh-CN"/>
              </w:rPr>
              <w:t>会員番号：</w:t>
            </w:r>
          </w:p>
          <w:p w14:paraId="4E947A30" w14:textId="77777777" w:rsidR="00683946" w:rsidRPr="00B14E4C" w:rsidRDefault="009D0C8D">
            <w:pPr>
              <w:widowControl/>
              <w:jc w:val="left"/>
              <w:rPr>
                <w:color w:val="000000" w:themeColor="text1"/>
                <w:sz w:val="20"/>
                <w:lang w:eastAsia="zh-CN"/>
              </w:rPr>
            </w:pPr>
            <w:r w:rsidRPr="00B14E4C">
              <w:rPr>
                <w:rFonts w:hint="eastAsia"/>
                <w:color w:val="000000" w:themeColor="text1"/>
                <w:sz w:val="20"/>
                <w:lang w:eastAsia="zh-CN"/>
              </w:rPr>
              <w:t>勤務先　：</w:t>
            </w:r>
          </w:p>
          <w:p w14:paraId="31206273" w14:textId="1D2B07E7" w:rsidR="00683946" w:rsidRPr="00B14E4C" w:rsidRDefault="00683946" w:rsidP="009D0C8D">
            <w:pPr>
              <w:widowControl/>
              <w:jc w:val="left"/>
              <w:rPr>
                <w:color w:val="000000" w:themeColor="text1"/>
                <w:sz w:val="20"/>
                <w:lang w:eastAsia="zh-CN"/>
              </w:rPr>
            </w:pPr>
          </w:p>
        </w:tc>
      </w:tr>
      <w:tr w:rsidR="00901D27" w:rsidRPr="00B14E4C" w14:paraId="2DC523FB" w14:textId="77777777" w:rsidTr="00DD42B3">
        <w:trPr>
          <w:trHeight w:val="359"/>
        </w:trPr>
        <w:tc>
          <w:tcPr>
            <w:tcW w:w="9765" w:type="dxa"/>
            <w:gridSpan w:val="2"/>
            <w:tcBorders>
              <w:bottom w:val="single" w:sz="4" w:space="0" w:color="auto"/>
            </w:tcBorders>
          </w:tcPr>
          <w:p w14:paraId="010EBF14" w14:textId="77777777" w:rsidR="00683946" w:rsidRPr="00B14E4C" w:rsidRDefault="00683946" w:rsidP="00DD42B3">
            <w:pPr>
              <w:ind w:left="1200" w:hangingChars="600" w:hanging="1200"/>
              <w:rPr>
                <w:rFonts w:ascii="ＭＳ ゴシック" w:eastAsia="ＭＳ ゴシック"/>
                <w:color w:val="000000" w:themeColor="text1"/>
                <w:sz w:val="20"/>
              </w:rPr>
            </w:pP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>研究･技術活動内容の概要</w:t>
            </w:r>
            <w:r w:rsidR="002E6E83"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 xml:space="preserve">　</w:t>
            </w: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>（</w:t>
            </w:r>
            <w:r w:rsidR="0053079E"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4</w:t>
            </w:r>
            <w:r w:rsidR="002E6E83"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00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字</w:t>
            </w:r>
            <w:r w:rsidR="00924E79"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程度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で要点を簡潔に記述して下さい）</w:t>
            </w:r>
          </w:p>
        </w:tc>
      </w:tr>
      <w:tr w:rsidR="00901D27" w:rsidRPr="00B14E4C" w14:paraId="05C60014" w14:textId="77777777" w:rsidTr="00DD42B3">
        <w:trPr>
          <w:trHeight w:val="2711"/>
        </w:trPr>
        <w:tc>
          <w:tcPr>
            <w:tcW w:w="9765" w:type="dxa"/>
            <w:gridSpan w:val="2"/>
            <w:tcBorders>
              <w:bottom w:val="single" w:sz="4" w:space="0" w:color="auto"/>
            </w:tcBorders>
          </w:tcPr>
          <w:p w14:paraId="7F02131F" w14:textId="77777777" w:rsidR="009D0C8D" w:rsidRPr="00B14E4C" w:rsidRDefault="009D0C8D" w:rsidP="00DD42B3">
            <w:pPr>
              <w:rPr>
                <w:color w:val="000000" w:themeColor="text1"/>
              </w:rPr>
            </w:pPr>
          </w:p>
          <w:p w14:paraId="0DA487C9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7BF9DB18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3B5726F3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197DFC3D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11428056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3F42245B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67798AFA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3CD58372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  <w:p w14:paraId="66207218" w14:textId="77777777" w:rsidR="00DD42B3" w:rsidRPr="00B14E4C" w:rsidRDefault="00DD42B3" w:rsidP="00DD42B3">
            <w:pPr>
              <w:rPr>
                <w:color w:val="000000" w:themeColor="text1"/>
              </w:rPr>
            </w:pPr>
          </w:p>
        </w:tc>
      </w:tr>
      <w:tr w:rsidR="00901D27" w:rsidRPr="00B14E4C" w14:paraId="7A155C53" w14:textId="77777777" w:rsidTr="009D0C8D">
        <w:trPr>
          <w:trHeight w:val="91"/>
        </w:trPr>
        <w:tc>
          <w:tcPr>
            <w:tcW w:w="9765" w:type="dxa"/>
            <w:gridSpan w:val="2"/>
            <w:tcBorders>
              <w:bottom w:val="single" w:sz="4" w:space="0" w:color="auto"/>
            </w:tcBorders>
          </w:tcPr>
          <w:p w14:paraId="17FDAE53" w14:textId="77777777" w:rsidR="00683946" w:rsidRPr="00B14E4C" w:rsidRDefault="00683946" w:rsidP="00DD42B3">
            <w:pPr>
              <w:rPr>
                <w:color w:val="000000" w:themeColor="text1"/>
              </w:rPr>
            </w:pP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>推薦理由</w:t>
            </w:r>
            <w:r w:rsidR="002E6E83"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 xml:space="preserve">　</w:t>
            </w:r>
            <w:r w:rsidRPr="00B14E4C">
              <w:rPr>
                <w:rFonts w:ascii="ＭＳ ゴシック" w:eastAsia="ＭＳ ゴシック" w:hint="eastAsia"/>
                <w:color w:val="000000" w:themeColor="text1"/>
                <w:sz w:val="16"/>
                <w:szCs w:val="16"/>
              </w:rPr>
              <w:t>（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炉物理分野における貢献（重要性</w:t>
            </w:r>
            <w:r w:rsidR="002E6E83" w:rsidRPr="00B14E4C">
              <w:rPr>
                <w:rFonts w:hint="eastAsia"/>
                <w:color w:val="000000" w:themeColor="text1"/>
                <w:sz w:val="16"/>
                <w:szCs w:val="16"/>
              </w:rPr>
              <w:t>,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成果の大きさ</w:t>
            </w:r>
            <w:r w:rsidR="002E6E83" w:rsidRPr="00B14E4C">
              <w:rPr>
                <w:rFonts w:hint="eastAsia"/>
                <w:color w:val="000000" w:themeColor="text1"/>
                <w:sz w:val="16"/>
                <w:szCs w:val="16"/>
              </w:rPr>
              <w:t>,</w:t>
            </w:r>
            <w:r w:rsidRPr="00B14E4C">
              <w:rPr>
                <w:rFonts w:hint="eastAsia"/>
                <w:color w:val="000000" w:themeColor="text1"/>
                <w:sz w:val="16"/>
                <w:szCs w:val="16"/>
              </w:rPr>
              <w:t>社会への影響</w:t>
            </w:r>
            <w:r w:rsidR="002E6E83" w:rsidRPr="00B14E4C">
              <w:rPr>
                <w:rFonts w:hint="eastAsia"/>
                <w:color w:val="000000" w:themeColor="text1"/>
                <w:sz w:val="16"/>
                <w:szCs w:val="16"/>
              </w:rPr>
              <w:t>,</w:t>
            </w:r>
            <w:r w:rsidR="00CB4E6F" w:rsidRPr="00B14E4C">
              <w:rPr>
                <w:rFonts w:hint="eastAsia"/>
                <w:color w:val="000000" w:themeColor="text1"/>
                <w:sz w:val="16"/>
                <w:szCs w:val="16"/>
              </w:rPr>
              <w:t>努力の大きさ）と顕彰・激励する意義をお書き下さい）</w:t>
            </w:r>
          </w:p>
        </w:tc>
      </w:tr>
      <w:tr w:rsidR="00901D27" w:rsidRPr="00B14E4C" w14:paraId="0FEC64A8" w14:textId="77777777" w:rsidTr="000101DA">
        <w:trPr>
          <w:trHeight w:val="3937"/>
        </w:trPr>
        <w:tc>
          <w:tcPr>
            <w:tcW w:w="9765" w:type="dxa"/>
            <w:gridSpan w:val="2"/>
          </w:tcPr>
          <w:p w14:paraId="2083C282" w14:textId="77777777" w:rsidR="00B06B52" w:rsidRPr="00B14E4C" w:rsidRDefault="00B06B52" w:rsidP="00DD42B3">
            <w:pPr>
              <w:jc w:val="left"/>
              <w:rPr>
                <w:color w:val="000000" w:themeColor="text1"/>
              </w:rPr>
            </w:pPr>
          </w:p>
          <w:p w14:paraId="79C9AD7F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4911CAC9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4A9D5F5B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125FF3D6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061A210D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3372AE10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518C7A72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15425111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2C2CB100" w14:textId="77777777" w:rsidR="00DD42B3" w:rsidRPr="00B14E4C" w:rsidRDefault="00DD42B3" w:rsidP="00DD42B3">
            <w:pPr>
              <w:jc w:val="left"/>
              <w:rPr>
                <w:color w:val="000000" w:themeColor="text1"/>
              </w:rPr>
            </w:pPr>
          </w:p>
          <w:p w14:paraId="498F0CD7" w14:textId="77777777" w:rsidR="000101DA" w:rsidRPr="00B14E4C" w:rsidRDefault="000101DA" w:rsidP="00DD42B3">
            <w:pPr>
              <w:jc w:val="left"/>
              <w:rPr>
                <w:color w:val="000000" w:themeColor="text1"/>
              </w:rPr>
            </w:pPr>
          </w:p>
        </w:tc>
      </w:tr>
      <w:tr w:rsidR="00901D27" w:rsidRPr="00901D27" w14:paraId="392F9842" w14:textId="77777777" w:rsidTr="000101DA">
        <w:trPr>
          <w:trHeight w:val="982"/>
        </w:trPr>
        <w:tc>
          <w:tcPr>
            <w:tcW w:w="9765" w:type="dxa"/>
            <w:gridSpan w:val="2"/>
          </w:tcPr>
          <w:p w14:paraId="7ADE3E9E" w14:textId="77777777" w:rsidR="000101DA" w:rsidRPr="00B14E4C" w:rsidRDefault="000101DA" w:rsidP="00DD42B3">
            <w:pPr>
              <w:jc w:val="left"/>
              <w:rPr>
                <w:rFonts w:ascii="ＭＳ ゴシック" w:eastAsia="ＭＳ ゴシック"/>
                <w:color w:val="000000" w:themeColor="text1"/>
                <w:sz w:val="20"/>
              </w:rPr>
            </w:pP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lastRenderedPageBreak/>
              <w:t>学術雑誌、国際会議、原子力学会の大会等での</w:t>
            </w:r>
            <w:r w:rsidRPr="00B14E4C">
              <w:rPr>
                <w:rFonts w:hint="eastAsia"/>
                <w:color w:val="000000" w:themeColor="text1"/>
              </w:rPr>
              <w:t>本</w:t>
            </w:r>
            <w:r w:rsidRPr="00B14E4C">
              <w:rPr>
                <w:rFonts w:ascii="ＭＳ ゴシック" w:eastAsia="ＭＳ ゴシック" w:hint="eastAsia"/>
                <w:color w:val="000000" w:themeColor="text1"/>
                <w:sz w:val="20"/>
              </w:rPr>
              <w:t>研究･技術活動に関する成果発表リスト</w:t>
            </w:r>
          </w:p>
          <w:p w14:paraId="3B153F71" w14:textId="1379FF68" w:rsidR="000101DA" w:rsidRPr="00901D27" w:rsidRDefault="000101DA" w:rsidP="00963B08">
            <w:pPr>
              <w:jc w:val="left"/>
              <w:rPr>
                <w:color w:val="000000" w:themeColor="text1"/>
              </w:rPr>
            </w:pP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（発表者名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(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受賞候補者名には下線を付すこと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)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、成果発表題目、</w:t>
            </w:r>
            <w:r w:rsidRPr="00B14E4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掲載誌等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の名称、国際会議，</w:t>
            </w:r>
            <w:r w:rsidRPr="00B14E4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学会の大会等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については開催場所、掲載誌等の巻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[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号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]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，最初のページまたは発表番号、発表年月日を列挙して下さい</w:t>
            </w:r>
            <w:r w:rsidR="00963B08">
              <w:rPr>
                <w:rFonts w:hAnsi="ＭＳ 明朝" w:hint="eastAsia"/>
                <w:color w:val="000000" w:themeColor="text1"/>
                <w:sz w:val="16"/>
                <w:szCs w:val="16"/>
              </w:rPr>
              <w:t>。また、本リストに挙げた成果発表について、論文、会議プロシーディング、又は予稿を添付資料として付けて下さい。</w:t>
            </w:r>
            <w:r w:rsidRPr="00B14E4C">
              <w:rPr>
                <w:rFonts w:hAnsi="ＭＳ 明朝" w:hint="eastAsia"/>
                <w:color w:val="000000" w:themeColor="text1"/>
                <w:sz w:val="16"/>
                <w:szCs w:val="16"/>
              </w:rPr>
              <w:t>）</w:t>
            </w:r>
          </w:p>
        </w:tc>
      </w:tr>
      <w:tr w:rsidR="000101DA" w:rsidRPr="00901D27" w14:paraId="45357789" w14:textId="77777777" w:rsidTr="00C75D0F">
        <w:trPr>
          <w:trHeight w:val="12568"/>
        </w:trPr>
        <w:tc>
          <w:tcPr>
            <w:tcW w:w="9765" w:type="dxa"/>
            <w:gridSpan w:val="2"/>
          </w:tcPr>
          <w:p w14:paraId="71F0FD61" w14:textId="77777777" w:rsidR="000101DA" w:rsidRPr="00901D27" w:rsidRDefault="000101DA" w:rsidP="00DD42B3">
            <w:pPr>
              <w:jc w:val="left"/>
              <w:rPr>
                <w:color w:val="000000" w:themeColor="text1"/>
              </w:rPr>
            </w:pPr>
          </w:p>
        </w:tc>
      </w:tr>
    </w:tbl>
    <w:p w14:paraId="2F37A201" w14:textId="77777777" w:rsidR="00683946" w:rsidRPr="00901D27" w:rsidRDefault="00683946" w:rsidP="00F3506A">
      <w:pPr>
        <w:rPr>
          <w:color w:val="000000" w:themeColor="text1"/>
        </w:rPr>
      </w:pPr>
    </w:p>
    <w:sectPr w:rsidR="00683946" w:rsidRPr="00901D27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79D5A" w14:textId="77777777" w:rsidR="00221E55" w:rsidRDefault="00221E55">
      <w:r>
        <w:separator/>
      </w:r>
    </w:p>
  </w:endnote>
  <w:endnote w:type="continuationSeparator" w:id="0">
    <w:p w14:paraId="0161EF46" w14:textId="77777777" w:rsidR="00221E55" w:rsidRDefault="00221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BC2A2" w14:textId="77777777" w:rsidR="00221E55" w:rsidRDefault="00221E55">
      <w:r>
        <w:separator/>
      </w:r>
    </w:p>
  </w:footnote>
  <w:footnote w:type="continuationSeparator" w:id="0">
    <w:p w14:paraId="11EBD2D4" w14:textId="77777777" w:rsidR="00221E55" w:rsidRDefault="00221E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tzAzMzQwNTczMjVR0lEKTi0uzszPAykwrAUA+CyBKSwAAAA="/>
  </w:docVars>
  <w:rsids>
    <w:rsidRoot w:val="00384DEA"/>
    <w:rsid w:val="000101DA"/>
    <w:rsid w:val="00023602"/>
    <w:rsid w:val="00081B84"/>
    <w:rsid w:val="000B2B7B"/>
    <w:rsid w:val="00110E04"/>
    <w:rsid w:val="00173A46"/>
    <w:rsid w:val="001A26CA"/>
    <w:rsid w:val="00207B65"/>
    <w:rsid w:val="00221E55"/>
    <w:rsid w:val="002B0E13"/>
    <w:rsid w:val="002E6E83"/>
    <w:rsid w:val="0032518F"/>
    <w:rsid w:val="003368AD"/>
    <w:rsid w:val="0037175D"/>
    <w:rsid w:val="00383868"/>
    <w:rsid w:val="00384DEA"/>
    <w:rsid w:val="004007E8"/>
    <w:rsid w:val="00434D0A"/>
    <w:rsid w:val="00435142"/>
    <w:rsid w:val="004561D1"/>
    <w:rsid w:val="00485F6C"/>
    <w:rsid w:val="005159FD"/>
    <w:rsid w:val="00520F1D"/>
    <w:rsid w:val="00525543"/>
    <w:rsid w:val="0053079E"/>
    <w:rsid w:val="00602968"/>
    <w:rsid w:val="00683946"/>
    <w:rsid w:val="00693862"/>
    <w:rsid w:val="006E38E1"/>
    <w:rsid w:val="00730EEC"/>
    <w:rsid w:val="00744D16"/>
    <w:rsid w:val="007F5B8C"/>
    <w:rsid w:val="00816D43"/>
    <w:rsid w:val="0082202C"/>
    <w:rsid w:val="008B3635"/>
    <w:rsid w:val="008C6E06"/>
    <w:rsid w:val="00901D27"/>
    <w:rsid w:val="00924E79"/>
    <w:rsid w:val="00963B08"/>
    <w:rsid w:val="00965607"/>
    <w:rsid w:val="009D0C8D"/>
    <w:rsid w:val="009E2667"/>
    <w:rsid w:val="00A200AB"/>
    <w:rsid w:val="00A33EAF"/>
    <w:rsid w:val="00A578F7"/>
    <w:rsid w:val="00A82099"/>
    <w:rsid w:val="00AA1F56"/>
    <w:rsid w:val="00AB2BB8"/>
    <w:rsid w:val="00AB6012"/>
    <w:rsid w:val="00AF4618"/>
    <w:rsid w:val="00B06B52"/>
    <w:rsid w:val="00B1196B"/>
    <w:rsid w:val="00B14E4C"/>
    <w:rsid w:val="00B27789"/>
    <w:rsid w:val="00B348E3"/>
    <w:rsid w:val="00B5055B"/>
    <w:rsid w:val="00BA2DE5"/>
    <w:rsid w:val="00BB336D"/>
    <w:rsid w:val="00C5336C"/>
    <w:rsid w:val="00C75D0F"/>
    <w:rsid w:val="00CA36F3"/>
    <w:rsid w:val="00CB4E6F"/>
    <w:rsid w:val="00D2670A"/>
    <w:rsid w:val="00D61E65"/>
    <w:rsid w:val="00DB3F48"/>
    <w:rsid w:val="00DD42B3"/>
    <w:rsid w:val="00E4349D"/>
    <w:rsid w:val="00E531A4"/>
    <w:rsid w:val="00E7562E"/>
    <w:rsid w:val="00E822AF"/>
    <w:rsid w:val="00E96BD9"/>
    <w:rsid w:val="00EA3237"/>
    <w:rsid w:val="00EC2324"/>
    <w:rsid w:val="00EC3F82"/>
    <w:rsid w:val="00EC59F8"/>
    <w:rsid w:val="00ED1903"/>
    <w:rsid w:val="00ED6E4B"/>
    <w:rsid w:val="00F3506A"/>
    <w:rsid w:val="00F44CA9"/>
    <w:rsid w:val="00F86D20"/>
    <w:rsid w:val="00F967CA"/>
    <w:rsid w:val="00FA3737"/>
    <w:rsid w:val="00FA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4EFAE8E"/>
  <w15:docId w15:val="{208BE22D-0927-4CCB-826A-4B37E9ED4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  <w:rPr>
      <w:rFonts w:ascii="ＭＳ 明朝"/>
      <w:kern w:val="21"/>
      <w:sz w:val="18"/>
    </w:r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  <w:rPr>
      <w:rFonts w:ascii="ＭＳ 明朝"/>
      <w:kern w:val="21"/>
      <w:sz w:val="18"/>
    </w:rPr>
  </w:style>
  <w:style w:type="paragraph" w:styleId="a6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7">
    <w:name w:val="header"/>
    <w:basedOn w:val="a"/>
    <w:link w:val="a8"/>
    <w:rsid w:val="002E6E8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2E6E83"/>
    <w:rPr>
      <w:kern w:val="2"/>
      <w:sz w:val="21"/>
      <w:szCs w:val="24"/>
    </w:rPr>
  </w:style>
  <w:style w:type="paragraph" w:styleId="a9">
    <w:name w:val="Revision"/>
    <w:hidden/>
    <w:uiPriority w:val="99"/>
    <w:semiHidden/>
    <w:rsid w:val="00A200A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DD93BE-3D27-4C7A-8D29-DB5A36AB7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3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第1回（平成19年度）「日本原子力学会炉物理部会賞」受賞候補者推薦書</vt:lpstr>
      <vt:lpstr>第1回（平成19年度）「日本原子力学会炉物理部会賞」受賞候補者推薦書</vt:lpstr>
    </vt:vector>
  </TitlesOfParts>
  <Company>KUCA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1回（平成19年度）「日本原子力学会炉物理部会賞」受賞候補者推薦書</dc:title>
  <dc:creator>Seiji Shiroya</dc:creator>
  <cp:lastModifiedBy>yamamoto kento(山本 健土 原燃工)</cp:lastModifiedBy>
  <cp:revision>14</cp:revision>
  <cp:lastPrinted>2013-07-03T08:11:00Z</cp:lastPrinted>
  <dcterms:created xsi:type="dcterms:W3CDTF">2022-04-25T06:01:00Z</dcterms:created>
  <dcterms:modified xsi:type="dcterms:W3CDTF">2026-04-21T00:02:00Z</dcterms:modified>
</cp:coreProperties>
</file>